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D9F1ED0" w:rsidR="00111BCF" w:rsidRDefault="001B6B82" w:rsidP="00AE34E9">
      <w:pPr>
        <w:jc w:val="center"/>
        <w:rPr>
          <w:b/>
          <w:bCs/>
          <w:color w:val="222222"/>
          <w:sz w:val="32"/>
          <w:szCs w:val="32"/>
          <w:highlight w:val="white"/>
        </w:rPr>
      </w:pPr>
      <w:r w:rsidRPr="00AE34E9">
        <w:rPr>
          <w:b/>
          <w:bCs/>
          <w:color w:val="222222"/>
          <w:sz w:val="32"/>
          <w:szCs w:val="32"/>
          <w:highlight w:val="white"/>
        </w:rPr>
        <w:t>CEY ADAMS, DEPARTURE: 40 Years of Art and Design</w:t>
      </w:r>
    </w:p>
    <w:p w14:paraId="0C6DFC57" w14:textId="727642EF" w:rsidR="00D137F7" w:rsidRDefault="00D137F7" w:rsidP="00AE34E9">
      <w:pPr>
        <w:jc w:val="center"/>
        <w:rPr>
          <w:b/>
          <w:bCs/>
          <w:color w:val="222222"/>
          <w:sz w:val="32"/>
          <w:szCs w:val="32"/>
          <w:highlight w:val="white"/>
        </w:rPr>
      </w:pPr>
    </w:p>
    <w:p w14:paraId="3DF2C6E8" w14:textId="4BE6FDD5" w:rsidR="00D137F7" w:rsidRPr="00D137F7" w:rsidRDefault="00D137F7" w:rsidP="00D137F7">
      <w:r w:rsidRPr="00D137F7">
        <w:fldChar w:fldCharType="begin"/>
      </w:r>
      <w:r w:rsidRPr="00D137F7">
        <w:instrText xml:space="preserve"> INCLUDEPICTURE "http://wcc.art/wp-content/uploads/2021/02/all_american_192x96inches-940x537-1.jpg" \* MERGEFORMATINET </w:instrText>
      </w:r>
      <w:r w:rsidRPr="00D137F7">
        <w:fldChar w:fldCharType="separate"/>
      </w:r>
      <w:r w:rsidRPr="00D137F7">
        <w:rPr>
          <w:noProof/>
        </w:rPr>
        <w:drawing>
          <wp:inline distT="0" distB="0" distL="0" distR="0" wp14:anchorId="5DA3EE36" wp14:editId="026677E6">
            <wp:extent cx="5943600" cy="3395345"/>
            <wp:effectExtent l="0" t="0" r="0" b="0"/>
            <wp:docPr id="8" name="Picture 8" descr="Cey Adams: A Collector&amp;#39;s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y Adams: A Collector&amp;#39;s Guid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37F7">
        <w:fldChar w:fldCharType="end"/>
      </w:r>
    </w:p>
    <w:p w14:paraId="00000002" w14:textId="77777777" w:rsidR="00111BCF" w:rsidRDefault="00111BCF"/>
    <w:p w14:paraId="00000003" w14:textId="3E99C3F8" w:rsidR="00111BCF" w:rsidRDefault="001B6B82">
      <w:pPr>
        <w:rPr>
          <w:color w:val="222222"/>
          <w:highlight w:val="white"/>
        </w:rPr>
      </w:pPr>
      <w:r>
        <w:rPr>
          <w:color w:val="222222"/>
          <w:highlight w:val="white"/>
        </w:rPr>
        <w:t>As a visionary artist, cultural pioneer, and innovative designer, Cey Adams (</w:t>
      </w:r>
      <w:r w:rsidR="00B025A0">
        <w:rPr>
          <w:color w:val="222222"/>
          <w:highlight w:val="white"/>
        </w:rPr>
        <w:t xml:space="preserve">b. </w:t>
      </w:r>
      <w:r>
        <w:rPr>
          <w:color w:val="222222"/>
          <w:highlight w:val="white"/>
        </w:rPr>
        <w:t xml:space="preserve">1962) personifies the New York City hustle. A graffiti and design legend, Adams honed his art skills </w:t>
      </w:r>
      <w:r w:rsidR="00DF3659">
        <w:rPr>
          <w:color w:val="222222"/>
          <w:highlight w:val="white"/>
        </w:rPr>
        <w:t xml:space="preserve">in the late 1970s, </w:t>
      </w:r>
      <w:r>
        <w:rPr>
          <w:color w:val="222222"/>
          <w:highlight w:val="white"/>
        </w:rPr>
        <w:t xml:space="preserve">painting the streets and trains of NYC before moving downtown where street art was leaking into the city's </w:t>
      </w:r>
      <w:r w:rsidR="00B025A0">
        <w:rPr>
          <w:color w:val="222222"/>
          <w:highlight w:val="white"/>
        </w:rPr>
        <w:t>high-end</w:t>
      </w:r>
      <w:r>
        <w:rPr>
          <w:color w:val="222222"/>
          <w:highlight w:val="white"/>
        </w:rPr>
        <w:t xml:space="preserve"> galleries. Like his pop art contemporaries of the time, Adams understood the power of images, media</w:t>
      </w:r>
      <w:r w:rsidR="004C6382">
        <w:rPr>
          <w:color w:val="222222"/>
          <w:highlight w:val="white"/>
        </w:rPr>
        <w:t>,</w:t>
      </w:r>
      <w:r>
        <w:rPr>
          <w:color w:val="222222"/>
          <w:highlight w:val="white"/>
        </w:rPr>
        <w:t xml:space="preserve"> and advertising, a position that left him uniquely suited to give visual life to a new movement called hip hop.</w:t>
      </w:r>
    </w:p>
    <w:p w14:paraId="00000004" w14:textId="77777777" w:rsidR="00111BCF" w:rsidRDefault="00111BCF"/>
    <w:p w14:paraId="00000005" w14:textId="2DC289A5" w:rsidR="00111BCF" w:rsidRDefault="001B6B82">
      <w:pPr>
        <w:rPr>
          <w:color w:val="222222"/>
          <w:highlight w:val="white"/>
        </w:rPr>
      </w:pPr>
      <w:r>
        <w:rPr>
          <w:i/>
          <w:color w:val="222222"/>
          <w:highlight w:val="white"/>
        </w:rPr>
        <w:t xml:space="preserve">CEY ADAMS, DEPARTURE: 40 Years of Art and Design </w:t>
      </w:r>
      <w:r>
        <w:rPr>
          <w:color w:val="222222"/>
          <w:highlight w:val="white"/>
        </w:rPr>
        <w:t xml:space="preserve">examines Adams' more than </w:t>
      </w:r>
      <w:r w:rsidR="004C6382">
        <w:rPr>
          <w:color w:val="222222"/>
          <w:highlight w:val="white"/>
        </w:rPr>
        <w:t xml:space="preserve">four </w:t>
      </w:r>
      <w:r>
        <w:rPr>
          <w:color w:val="222222"/>
          <w:highlight w:val="white"/>
        </w:rPr>
        <w:t>decades of work</w:t>
      </w:r>
      <w:r w:rsidR="000D7ED1">
        <w:rPr>
          <w:color w:val="222222"/>
          <w:highlight w:val="white"/>
        </w:rPr>
        <w:t>, spanning</w:t>
      </w:r>
      <w:r w:rsidR="00DF3659">
        <w:rPr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from graffiti to designing album covers, t-shirts</w:t>
      </w:r>
      <w:r w:rsidR="000D7ED1">
        <w:rPr>
          <w:color w:val="222222"/>
          <w:highlight w:val="white"/>
        </w:rPr>
        <w:t>,</w:t>
      </w:r>
      <w:r>
        <w:rPr>
          <w:color w:val="222222"/>
          <w:highlight w:val="white"/>
        </w:rPr>
        <w:t xml:space="preserve"> and posters for some of hip hop's foundational acts, </w:t>
      </w:r>
      <w:r w:rsidR="00DF3659">
        <w:rPr>
          <w:color w:val="222222"/>
          <w:highlight w:val="white"/>
        </w:rPr>
        <w:t xml:space="preserve">as well as </w:t>
      </w:r>
      <w:r>
        <w:rPr>
          <w:color w:val="222222"/>
          <w:highlight w:val="white"/>
        </w:rPr>
        <w:t>his expanding commercial collaborations with global brands. With a return to his roots more than a decade ago, Adams has explored his evolving art through fine art and mixed media collages that evoke nostalgia while looking deeper into an Americana that is effortlessly authentic.</w:t>
      </w:r>
    </w:p>
    <w:p w14:paraId="035AB06B" w14:textId="77777777" w:rsidR="00D137F7" w:rsidRDefault="00D137F7">
      <w:pPr>
        <w:rPr>
          <w:color w:val="222222"/>
          <w:highlight w:val="white"/>
        </w:rPr>
      </w:pPr>
    </w:p>
    <w:p w14:paraId="00000008" w14:textId="625587B1" w:rsidR="00111BCF" w:rsidRDefault="00B025A0" w:rsidP="00B025A0">
      <w:pPr>
        <w:rPr>
          <w:b/>
          <w:color w:val="222222"/>
          <w:highlight w:val="white"/>
        </w:rPr>
      </w:pPr>
      <w:r>
        <w:rPr>
          <w:color w:val="222222"/>
          <w:highlight w:val="white"/>
        </w:rPr>
        <w:t xml:space="preserve">This exhibition is arranged chronologically and broken into </w:t>
      </w:r>
      <w:r w:rsidR="00AE34E9">
        <w:rPr>
          <w:color w:val="222222"/>
          <w:highlight w:val="white"/>
        </w:rPr>
        <w:t>six</w:t>
      </w:r>
      <w:r>
        <w:rPr>
          <w:color w:val="222222"/>
          <w:highlight w:val="white"/>
        </w:rPr>
        <w:t xml:space="preserve"> categories: </w:t>
      </w:r>
    </w:p>
    <w:p w14:paraId="00000009" w14:textId="77777777" w:rsidR="00111BCF" w:rsidRDefault="00111BCF"/>
    <w:p w14:paraId="0000000A" w14:textId="249020B9" w:rsidR="00111BCF" w:rsidRDefault="001B6B82">
      <w:pPr>
        <w:rPr>
          <w:color w:val="222222"/>
          <w:highlight w:val="white"/>
        </w:rPr>
      </w:pPr>
      <w:r>
        <w:rPr>
          <w:color w:val="222222"/>
          <w:highlight w:val="white"/>
        </w:rPr>
        <w:t>1. Early career</w:t>
      </w:r>
      <w:r w:rsidR="000D7ED1">
        <w:rPr>
          <w:color w:val="222222"/>
          <w:highlight w:val="white"/>
        </w:rPr>
        <w:t xml:space="preserve"> - ‘</w:t>
      </w:r>
      <w:r>
        <w:rPr>
          <w:color w:val="222222"/>
          <w:highlight w:val="white"/>
        </w:rPr>
        <w:t xml:space="preserve">70s </w:t>
      </w:r>
      <w:r w:rsidR="000D7ED1">
        <w:rPr>
          <w:color w:val="222222"/>
          <w:highlight w:val="white"/>
        </w:rPr>
        <w:t>&amp; ‘</w:t>
      </w:r>
      <w:r>
        <w:rPr>
          <w:color w:val="222222"/>
          <w:highlight w:val="white"/>
        </w:rPr>
        <w:t>80s, graffiti, photography, lifestyle, history</w:t>
      </w:r>
    </w:p>
    <w:p w14:paraId="0000000B" w14:textId="3694571B" w:rsidR="00111BCF" w:rsidRDefault="00B025A0">
      <w:pPr>
        <w:numPr>
          <w:ilvl w:val="0"/>
          <w:numId w:val="1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is section includes early photography of Martha Cooper, Ricky Powell, Keith Haring, the Beastie Boys, </w:t>
      </w:r>
      <w:r w:rsidR="000D7ED1">
        <w:rPr>
          <w:color w:val="222222"/>
          <w:highlight w:val="white"/>
        </w:rPr>
        <w:t xml:space="preserve">along with </w:t>
      </w:r>
      <w:r>
        <w:rPr>
          <w:color w:val="222222"/>
          <w:highlight w:val="white"/>
        </w:rPr>
        <w:t>flyers, drawings, and posters.</w:t>
      </w:r>
    </w:p>
    <w:p w14:paraId="56F96054" w14:textId="77777777" w:rsidR="00B025A0" w:rsidRDefault="00B025A0">
      <w:pPr>
        <w:rPr>
          <w:color w:val="222222"/>
          <w:highlight w:val="white"/>
        </w:rPr>
      </w:pPr>
    </w:p>
    <w:p w14:paraId="00000013" w14:textId="5ABE70C7" w:rsidR="00111BCF" w:rsidRDefault="001B6B82">
      <w:pPr>
        <w:rPr>
          <w:color w:val="222222"/>
          <w:highlight w:val="white"/>
        </w:rPr>
      </w:pPr>
      <w:r>
        <w:rPr>
          <w:color w:val="222222"/>
          <w:highlight w:val="white"/>
        </w:rPr>
        <w:t>2. Def Jam + Design</w:t>
      </w:r>
    </w:p>
    <w:p w14:paraId="62ECF9E2" w14:textId="4EACE780" w:rsidR="00B025A0" w:rsidRDefault="00B025A0">
      <w:pPr>
        <w:numPr>
          <w:ilvl w:val="0"/>
          <w:numId w:val="2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e section highlights Adams work at Def Jam. It includes reproductions of album covers, album photography, logo development sketches, </w:t>
      </w:r>
      <w:r w:rsidR="000D7ED1">
        <w:rPr>
          <w:color w:val="222222"/>
          <w:highlight w:val="white"/>
        </w:rPr>
        <w:t xml:space="preserve">and </w:t>
      </w:r>
      <w:r>
        <w:rPr>
          <w:color w:val="222222"/>
          <w:highlight w:val="white"/>
        </w:rPr>
        <w:t>3D artist logos.</w:t>
      </w:r>
    </w:p>
    <w:p w14:paraId="00000018" w14:textId="77777777" w:rsidR="00111BCF" w:rsidRDefault="00111BCF"/>
    <w:p w14:paraId="00000019" w14:textId="77777777" w:rsidR="00111BCF" w:rsidRDefault="001B6B82">
      <w:pPr>
        <w:rPr>
          <w:color w:val="222222"/>
          <w:highlight w:val="white"/>
        </w:rPr>
      </w:pPr>
      <w:r>
        <w:rPr>
          <w:color w:val="222222"/>
          <w:highlight w:val="white"/>
        </w:rPr>
        <w:t>3. Products + Commercial collaborations/ installations</w:t>
      </w:r>
    </w:p>
    <w:p w14:paraId="0000001A" w14:textId="0403F1AC" w:rsidR="00111BCF" w:rsidRDefault="00B025A0">
      <w:pPr>
        <w:numPr>
          <w:ilvl w:val="0"/>
          <w:numId w:val="5"/>
        </w:numPr>
        <w:rPr>
          <w:color w:val="222222"/>
          <w:highlight w:val="white"/>
        </w:rPr>
      </w:pPr>
      <w:r>
        <w:rPr>
          <w:color w:val="222222"/>
          <w:highlight w:val="white"/>
        </w:rPr>
        <w:t>This section contains original works from Adams while working with major commercial brands like Levi’s and Coca-Cola. This includes c</w:t>
      </w:r>
      <w:r w:rsidR="001B6B82">
        <w:rPr>
          <w:color w:val="222222"/>
          <w:highlight w:val="white"/>
        </w:rPr>
        <w:t>ustom Levi</w:t>
      </w:r>
      <w:r>
        <w:rPr>
          <w:color w:val="222222"/>
          <w:highlight w:val="white"/>
        </w:rPr>
        <w:t>’s</w:t>
      </w:r>
      <w:r w:rsidR="001B6B82">
        <w:rPr>
          <w:color w:val="222222"/>
          <w:highlight w:val="white"/>
        </w:rPr>
        <w:t xml:space="preserve"> </w:t>
      </w:r>
      <w:r w:rsidR="000D7ED1">
        <w:rPr>
          <w:color w:val="222222"/>
          <w:highlight w:val="white"/>
        </w:rPr>
        <w:t>j</w:t>
      </w:r>
      <w:r w:rsidR="001B6B82">
        <w:rPr>
          <w:color w:val="222222"/>
          <w:highlight w:val="white"/>
        </w:rPr>
        <w:t>ackets</w:t>
      </w:r>
      <w:r>
        <w:rPr>
          <w:color w:val="222222"/>
          <w:highlight w:val="white"/>
        </w:rPr>
        <w:t xml:space="preserve">, books, product displays, apparel, </w:t>
      </w:r>
      <w:r w:rsidR="000D7ED1">
        <w:rPr>
          <w:color w:val="222222"/>
          <w:highlight w:val="white"/>
        </w:rPr>
        <w:t xml:space="preserve">and </w:t>
      </w:r>
      <w:r>
        <w:rPr>
          <w:color w:val="222222"/>
          <w:highlight w:val="white"/>
        </w:rPr>
        <w:t>logo design (</w:t>
      </w:r>
      <w:proofErr w:type="gramStart"/>
      <w:r>
        <w:rPr>
          <w:color w:val="222222"/>
          <w:highlight w:val="white"/>
        </w:rPr>
        <w:t>i.e.</w:t>
      </w:r>
      <w:proofErr w:type="gramEnd"/>
      <w:r>
        <w:rPr>
          <w:color w:val="222222"/>
          <w:highlight w:val="white"/>
        </w:rPr>
        <w:t xml:space="preserve"> </w:t>
      </w:r>
      <w:r w:rsidRPr="00E23276">
        <w:rPr>
          <w:i/>
          <w:iCs/>
          <w:color w:val="222222"/>
          <w:highlight w:val="white"/>
        </w:rPr>
        <w:t>Chappelle Show</w:t>
      </w:r>
      <w:r>
        <w:rPr>
          <w:color w:val="222222"/>
          <w:highlight w:val="white"/>
        </w:rPr>
        <w:t xml:space="preserve"> and Black Flag headphones)</w:t>
      </w:r>
      <w:r w:rsidR="000D7ED1">
        <w:rPr>
          <w:color w:val="222222"/>
          <w:highlight w:val="white"/>
        </w:rPr>
        <w:t>.</w:t>
      </w:r>
    </w:p>
    <w:p w14:paraId="00000020" w14:textId="77777777" w:rsidR="00111BCF" w:rsidRDefault="00111BCF"/>
    <w:p w14:paraId="00000021" w14:textId="265B12CD" w:rsidR="00111BCF" w:rsidRDefault="001B6B82">
      <w:pPr>
        <w:rPr>
          <w:color w:val="222222"/>
          <w:highlight w:val="white"/>
        </w:rPr>
      </w:pPr>
      <w:r>
        <w:rPr>
          <w:color w:val="222222"/>
          <w:highlight w:val="white"/>
        </w:rPr>
        <w:t>4. Studio practice</w:t>
      </w:r>
      <w:r w:rsidR="00DF3659">
        <w:rPr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- Trusted Brands, Flags</w:t>
      </w:r>
    </w:p>
    <w:p w14:paraId="00000029" w14:textId="2D339720" w:rsidR="00111BCF" w:rsidRPr="00AE34E9" w:rsidRDefault="00B025A0" w:rsidP="00AE34E9">
      <w:pPr>
        <w:numPr>
          <w:ilvl w:val="0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Adams has maintained a studio practice throughout his career. This section highlights that work. See </w:t>
      </w:r>
      <w:r w:rsidR="00E23276">
        <w:rPr>
          <w:color w:val="222222"/>
          <w:highlight w:val="white"/>
        </w:rPr>
        <w:t>next page</w:t>
      </w:r>
      <w:r w:rsidR="00AE34E9">
        <w:rPr>
          <w:color w:val="222222"/>
          <w:highlight w:val="white"/>
        </w:rPr>
        <w:t xml:space="preserve"> for sample checklist</w:t>
      </w:r>
      <w:r w:rsidR="000D7ED1">
        <w:rPr>
          <w:color w:val="222222"/>
          <w:highlight w:val="white"/>
        </w:rPr>
        <w:t>.</w:t>
      </w:r>
    </w:p>
    <w:p w14:paraId="2EAAF1F9" w14:textId="77777777" w:rsidR="00AE34E9" w:rsidRDefault="00AE34E9">
      <w:pPr>
        <w:rPr>
          <w:color w:val="222222"/>
          <w:highlight w:val="white"/>
        </w:rPr>
      </w:pPr>
    </w:p>
    <w:p w14:paraId="0000002E" w14:textId="366FFCBF" w:rsidR="00111BCF" w:rsidRDefault="00AE34E9" w:rsidP="00AE34E9">
      <w:pPr>
        <w:rPr>
          <w:color w:val="222222"/>
          <w:highlight w:val="white"/>
        </w:rPr>
      </w:pPr>
      <w:r>
        <w:rPr>
          <w:color w:val="222222"/>
          <w:highlight w:val="white"/>
        </w:rPr>
        <w:t>5. TV/ Multimedia (interview on mural practice)</w:t>
      </w:r>
    </w:p>
    <w:p w14:paraId="0000002F" w14:textId="77777777" w:rsidR="00111BCF" w:rsidRDefault="00111BCF">
      <w:pPr>
        <w:rPr>
          <w:color w:val="222222"/>
          <w:highlight w:val="white"/>
        </w:rPr>
      </w:pPr>
    </w:p>
    <w:p w14:paraId="00000030" w14:textId="04690630" w:rsidR="00111BCF" w:rsidRDefault="00AE34E9">
      <w:pPr>
        <w:rPr>
          <w:color w:val="222222"/>
          <w:highlight w:val="white"/>
        </w:rPr>
      </w:pPr>
      <w:r>
        <w:rPr>
          <w:color w:val="222222"/>
          <w:highlight w:val="white"/>
        </w:rPr>
        <w:t>6</w:t>
      </w:r>
      <w:r w:rsidR="001B6B82">
        <w:rPr>
          <w:color w:val="222222"/>
          <w:highlight w:val="white"/>
        </w:rPr>
        <w:t xml:space="preserve">. Art and Activism Present Day </w:t>
      </w:r>
    </w:p>
    <w:p w14:paraId="00000039" w14:textId="190F59F8" w:rsidR="00111BCF" w:rsidRPr="00AE34E9" w:rsidRDefault="00AE34E9" w:rsidP="00AE34E9">
      <w:pPr>
        <w:numPr>
          <w:ilvl w:val="0"/>
          <w:numId w:val="6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This section is dedicated to Adams’ current work with </w:t>
      </w:r>
      <w:r w:rsidR="001B6B82">
        <w:rPr>
          <w:color w:val="222222"/>
          <w:highlight w:val="white"/>
        </w:rPr>
        <w:t>Black Liv</w:t>
      </w:r>
      <w:r w:rsidR="00DF3659">
        <w:rPr>
          <w:color w:val="222222"/>
          <w:highlight w:val="white"/>
        </w:rPr>
        <w:t>e</w:t>
      </w:r>
      <w:r w:rsidR="001B6B82">
        <w:rPr>
          <w:color w:val="222222"/>
          <w:highlight w:val="white"/>
        </w:rPr>
        <w:t>s Matter</w:t>
      </w:r>
      <w:r>
        <w:rPr>
          <w:color w:val="222222"/>
          <w:highlight w:val="white"/>
        </w:rPr>
        <w:t xml:space="preserve">, Murals for the Movement, photography with Public Enemy &amp; </w:t>
      </w:r>
      <w:r w:rsidRPr="00E23276">
        <w:rPr>
          <w:i/>
          <w:iCs/>
          <w:color w:val="222222"/>
          <w:highlight w:val="white"/>
        </w:rPr>
        <w:t xml:space="preserve">Chappelle </w:t>
      </w:r>
      <w:r w:rsidR="000D7ED1" w:rsidRPr="00E23276">
        <w:rPr>
          <w:i/>
          <w:iCs/>
          <w:color w:val="222222"/>
          <w:highlight w:val="white"/>
        </w:rPr>
        <w:t>S</w:t>
      </w:r>
      <w:r w:rsidRPr="00E23276">
        <w:rPr>
          <w:i/>
          <w:iCs/>
          <w:color w:val="222222"/>
          <w:highlight w:val="white"/>
        </w:rPr>
        <w:t>how</w:t>
      </w:r>
      <w:r>
        <w:rPr>
          <w:color w:val="222222"/>
          <w:highlight w:val="white"/>
        </w:rPr>
        <w:t xml:space="preserve"> protest photo, Billy Holiday (work on paper, framed), </w:t>
      </w:r>
      <w:r w:rsidR="001B6B82" w:rsidRPr="00AE34E9">
        <w:rPr>
          <w:color w:val="222222"/>
          <w:highlight w:val="white"/>
        </w:rPr>
        <w:t>Levi</w:t>
      </w:r>
      <w:r>
        <w:rPr>
          <w:color w:val="222222"/>
          <w:highlight w:val="white"/>
        </w:rPr>
        <w:t>’</w:t>
      </w:r>
      <w:r w:rsidR="001B6B82" w:rsidRPr="00AE34E9">
        <w:rPr>
          <w:color w:val="222222"/>
          <w:highlight w:val="white"/>
        </w:rPr>
        <w:t>s exhibition tees, trucker jackets</w:t>
      </w:r>
      <w:r>
        <w:rPr>
          <w:color w:val="222222"/>
          <w:highlight w:val="white"/>
        </w:rPr>
        <w:t xml:space="preserve">, </w:t>
      </w:r>
      <w:r w:rsidR="000D7ED1">
        <w:rPr>
          <w:color w:val="222222"/>
          <w:highlight w:val="white"/>
        </w:rPr>
        <w:t xml:space="preserve">and </w:t>
      </w:r>
      <w:r w:rsidR="001B6B82" w:rsidRPr="00AE34E9">
        <w:rPr>
          <w:color w:val="222222"/>
          <w:highlight w:val="white"/>
        </w:rPr>
        <w:t>Levi’s sign from Art Basel</w:t>
      </w:r>
      <w:r>
        <w:rPr>
          <w:color w:val="222222"/>
          <w:highlight w:val="white"/>
        </w:rPr>
        <w:t>.</w:t>
      </w:r>
      <w:r w:rsidR="001B6B82" w:rsidRPr="00AE34E9">
        <w:rPr>
          <w:color w:val="222222"/>
          <w:highlight w:val="white"/>
        </w:rPr>
        <w:t xml:space="preserve"> </w:t>
      </w:r>
    </w:p>
    <w:p w14:paraId="0000003A" w14:textId="49B580BF" w:rsidR="00111BCF" w:rsidRDefault="00111BCF"/>
    <w:p w14:paraId="48C3A9CE" w14:textId="77727D95" w:rsidR="00BA6D16" w:rsidRDefault="0081153D">
      <w:pPr>
        <w:spacing w:line="276" w:lineRule="auto"/>
      </w:pPr>
      <w:r>
        <w:t>This exhibition is organized by the Boston University Art Galleries and curated by Liza Quinonez in collaboration with Cey Adams.</w:t>
      </w:r>
    </w:p>
    <w:p w14:paraId="7E48A247" w14:textId="77777777" w:rsidR="00804F8F" w:rsidRDefault="00804F8F">
      <w:pPr>
        <w:spacing w:line="276" w:lineRule="auto"/>
      </w:pPr>
    </w:p>
    <w:p w14:paraId="24753F3F" w14:textId="77777777" w:rsidR="00BA6D16" w:rsidRDefault="00BA6D16">
      <w:pPr>
        <w:spacing w:line="276" w:lineRule="auto"/>
      </w:pPr>
    </w:p>
    <w:p w14:paraId="37CC0530" w14:textId="77777777" w:rsidR="00E23276" w:rsidRPr="00AE34E9" w:rsidRDefault="00E23276" w:rsidP="00E23276">
      <w:pPr>
        <w:rPr>
          <w:b/>
          <w:bCs/>
          <w:sz w:val="32"/>
          <w:szCs w:val="32"/>
          <w:u w:val="single"/>
        </w:rPr>
      </w:pPr>
      <w:r w:rsidRPr="00AE34E9">
        <w:rPr>
          <w:b/>
          <w:bCs/>
          <w:sz w:val="32"/>
          <w:szCs w:val="32"/>
          <w:u w:val="single"/>
        </w:rPr>
        <w:t>Sample Checklist:</w:t>
      </w:r>
    </w:p>
    <w:p w14:paraId="28EFCB92" w14:textId="77777777" w:rsidR="00E23276" w:rsidRDefault="00E23276" w:rsidP="00E23276"/>
    <w:p w14:paraId="12615E4F" w14:textId="77777777" w:rsidR="00E23276" w:rsidRDefault="00E23276" w:rsidP="00E23276">
      <w:r w:rsidRPr="00AE34E9">
        <w:fldChar w:fldCharType="begin"/>
      </w:r>
      <w:r w:rsidRPr="00AE34E9">
        <w:instrText xml:space="preserve"> INCLUDEPICTURE "http://ceyadams.com/wp-content/uploads/2016/03/2015_panam-940x934.jpg" \* MERGEFORMATINET </w:instrText>
      </w:r>
      <w:r w:rsidRPr="00AE34E9">
        <w:fldChar w:fldCharType="separate"/>
      </w:r>
      <w:r w:rsidRPr="00AE34E9">
        <w:rPr>
          <w:noProof/>
        </w:rPr>
        <w:drawing>
          <wp:inline distT="0" distB="0" distL="0" distR="0" wp14:anchorId="7EBF1012" wp14:editId="02D8788E">
            <wp:extent cx="2045110" cy="203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956" cy="203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34E9">
        <w:fldChar w:fldCharType="end"/>
      </w:r>
    </w:p>
    <w:p w14:paraId="3C6BAE01" w14:textId="77777777" w:rsidR="00E23276" w:rsidRDefault="00E23276" w:rsidP="00E23276"/>
    <w:p w14:paraId="09FF23C6" w14:textId="77777777" w:rsidR="00E23276" w:rsidRPr="00AE34E9" w:rsidRDefault="00E23276" w:rsidP="00E23276">
      <w:r w:rsidRPr="00AE34E9">
        <w:rPr>
          <w:rFonts w:ascii="Effra" w:hAnsi="Effra"/>
          <w:color w:val="919090"/>
          <w:shd w:val="clear" w:color="auto" w:fill="FFFFFF"/>
        </w:rPr>
        <w:t>Pan Am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handmade fiber paper, magazines, spray paint and acrylic ink on canva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48 X 48 X 2 inche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2015</w:t>
      </w:r>
    </w:p>
    <w:p w14:paraId="1C0C1A61" w14:textId="77777777" w:rsidR="00E23276" w:rsidRDefault="00E23276" w:rsidP="00E23276"/>
    <w:p w14:paraId="175CBE9A" w14:textId="77777777" w:rsidR="00E23276" w:rsidRDefault="00E23276" w:rsidP="00E23276">
      <w:r w:rsidRPr="00AE34E9">
        <w:lastRenderedPageBreak/>
        <w:fldChar w:fldCharType="begin"/>
      </w:r>
      <w:r w:rsidRPr="00AE34E9">
        <w:instrText xml:space="preserve"> INCLUDEPICTURE "http://ceyadams.com/wp-content/uploads/2016/03/coca_cola_1-709x940.jpg" \* MERGEFORMATINET </w:instrText>
      </w:r>
      <w:r w:rsidRPr="00AE34E9">
        <w:fldChar w:fldCharType="separate"/>
      </w:r>
      <w:r w:rsidRPr="00AE34E9">
        <w:rPr>
          <w:noProof/>
        </w:rPr>
        <w:drawing>
          <wp:inline distT="0" distB="0" distL="0" distR="0" wp14:anchorId="4595965C" wp14:editId="101F3056">
            <wp:extent cx="2044700" cy="2710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318" cy="2726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34E9">
        <w:fldChar w:fldCharType="end"/>
      </w:r>
    </w:p>
    <w:p w14:paraId="5C08D8BC" w14:textId="77777777" w:rsidR="00E23276" w:rsidRPr="00AE34E9" w:rsidRDefault="00E23276" w:rsidP="00E23276">
      <w:r w:rsidRPr="00AE34E9">
        <w:rPr>
          <w:rFonts w:ascii="Effra" w:hAnsi="Effra"/>
          <w:color w:val="919090"/>
          <w:shd w:val="clear" w:color="auto" w:fill="FFFFFF"/>
        </w:rPr>
        <w:t>Coca-Cola Bottle</w:t>
      </w:r>
      <w:r w:rsidRPr="00AE34E9">
        <w:rPr>
          <w:rFonts w:ascii="Effra" w:hAnsi="Effra"/>
          <w:color w:val="919090"/>
        </w:rPr>
        <w:br/>
      </w:r>
      <w:proofErr w:type="spellStart"/>
      <w:r w:rsidRPr="00AE34E9">
        <w:rPr>
          <w:rFonts w:ascii="Effra" w:hAnsi="Effra"/>
          <w:color w:val="919090"/>
          <w:shd w:val="clear" w:color="auto" w:fill="FFFFFF"/>
        </w:rPr>
        <w:t>india</w:t>
      </w:r>
      <w:proofErr w:type="spellEnd"/>
      <w:r w:rsidRPr="00AE34E9">
        <w:rPr>
          <w:rFonts w:ascii="Effra" w:hAnsi="Effra"/>
          <w:color w:val="919090"/>
          <w:shd w:val="clear" w:color="auto" w:fill="FFFFFF"/>
        </w:rPr>
        <w:t xml:space="preserve"> ink on paper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30 X 22 inche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2015</w:t>
      </w:r>
    </w:p>
    <w:p w14:paraId="5A6F8660" w14:textId="77777777" w:rsidR="00E23276" w:rsidRPr="00AE34E9" w:rsidRDefault="00E23276" w:rsidP="00E23276"/>
    <w:p w14:paraId="0383082A" w14:textId="77777777" w:rsidR="00E23276" w:rsidRPr="00AE34E9" w:rsidRDefault="00E23276" w:rsidP="00E23276"/>
    <w:p w14:paraId="54DCED54" w14:textId="77777777" w:rsidR="00E23276" w:rsidRDefault="00E23276" w:rsidP="00E23276">
      <w:r w:rsidRPr="00AE34E9">
        <w:fldChar w:fldCharType="begin"/>
      </w:r>
      <w:r w:rsidRPr="00AE34E9">
        <w:instrText xml:space="preserve"> INCLUDEPICTURE "http://ceyadams.com/wp-content/uploads/2016/03/2014_american_flag-940x498.jpg" \* MERGEFORMATINET </w:instrText>
      </w:r>
      <w:r w:rsidRPr="00AE34E9">
        <w:fldChar w:fldCharType="separate"/>
      </w:r>
      <w:r w:rsidRPr="00AE34E9">
        <w:rPr>
          <w:noProof/>
        </w:rPr>
        <w:drawing>
          <wp:inline distT="0" distB="0" distL="0" distR="0" wp14:anchorId="62E21EA0" wp14:editId="17BDDC22">
            <wp:extent cx="2756661" cy="146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438" cy="1474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34E9">
        <w:fldChar w:fldCharType="end"/>
      </w:r>
    </w:p>
    <w:p w14:paraId="3A898097" w14:textId="77777777" w:rsidR="00E23276" w:rsidRPr="00AE34E9" w:rsidRDefault="00E23276" w:rsidP="00E23276">
      <w:r w:rsidRPr="00AE34E9">
        <w:rPr>
          <w:rFonts w:ascii="Effra" w:hAnsi="Effra"/>
          <w:color w:val="919090"/>
          <w:shd w:val="clear" w:color="auto" w:fill="FFFFFF"/>
        </w:rPr>
        <w:t>American Flag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handmade fiber paper, magazines and acrylic on wood panel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46 X 24 X 5 inche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2014</w:t>
      </w:r>
    </w:p>
    <w:p w14:paraId="4816E8DD" w14:textId="77777777" w:rsidR="00E23276" w:rsidRDefault="00E23276" w:rsidP="00E23276">
      <w:pPr>
        <w:rPr>
          <w:color w:val="222222"/>
          <w:highlight w:val="white"/>
        </w:rPr>
      </w:pPr>
    </w:p>
    <w:p w14:paraId="31F02F1E" w14:textId="77777777" w:rsidR="00E23276" w:rsidRDefault="00E23276" w:rsidP="00E23276">
      <w:r w:rsidRPr="00AE34E9">
        <w:fldChar w:fldCharType="begin"/>
      </w:r>
      <w:r w:rsidRPr="00AE34E9">
        <w:instrText xml:space="preserve"> INCLUDEPICTURE "http://ceyadams.com/wp-content/uploads/2017/03/Adams_No-Time_34x18_2016-940x501.jpg" \* MERGEFORMATINET </w:instrText>
      </w:r>
      <w:r w:rsidRPr="00AE34E9">
        <w:fldChar w:fldCharType="separate"/>
      </w:r>
      <w:r w:rsidRPr="00AE34E9">
        <w:rPr>
          <w:noProof/>
        </w:rPr>
        <w:drawing>
          <wp:inline distT="0" distB="0" distL="0" distR="0" wp14:anchorId="69B2CF6D" wp14:editId="02A85DB2">
            <wp:extent cx="2832100" cy="150954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987" cy="1519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34E9">
        <w:fldChar w:fldCharType="end"/>
      </w:r>
    </w:p>
    <w:p w14:paraId="664C5AA7" w14:textId="77777777" w:rsidR="00E23276" w:rsidRDefault="00E23276" w:rsidP="00E23276"/>
    <w:p w14:paraId="1A3EA0D2" w14:textId="77777777" w:rsidR="00E23276" w:rsidRDefault="00E23276" w:rsidP="00E23276">
      <w:r w:rsidRPr="00AE34E9">
        <w:rPr>
          <w:rFonts w:ascii="Effra" w:hAnsi="Effra"/>
          <w:color w:val="919090"/>
          <w:shd w:val="clear" w:color="auto" w:fill="FFFFFF"/>
        </w:rPr>
        <w:t>No Time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Mixed media on paper mounted on canva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lastRenderedPageBreak/>
        <w:t>18 x 34 inche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2016</w:t>
      </w:r>
    </w:p>
    <w:p w14:paraId="6FAC5E32" w14:textId="77777777" w:rsidR="00E23276" w:rsidRDefault="00E23276" w:rsidP="00E23276"/>
    <w:p w14:paraId="42A69010" w14:textId="77777777" w:rsidR="00E23276" w:rsidRPr="00AE34E9" w:rsidRDefault="00E23276" w:rsidP="00E23276">
      <w:r w:rsidRPr="00AE34E9">
        <w:fldChar w:fldCharType="begin"/>
      </w:r>
      <w:r w:rsidRPr="00AE34E9">
        <w:instrText xml:space="preserve"> INCLUDEPICTURE "http://ceyadams.com/wp-content/uploads/2016/03/2014_american_flag_white-940x494.jpg" \* MERGEFORMATINET </w:instrText>
      </w:r>
      <w:r w:rsidRPr="00AE34E9">
        <w:fldChar w:fldCharType="separate"/>
      </w:r>
      <w:r w:rsidRPr="00AE34E9">
        <w:rPr>
          <w:noProof/>
        </w:rPr>
        <w:drawing>
          <wp:inline distT="0" distB="0" distL="0" distR="0" wp14:anchorId="40AEB1E3" wp14:editId="08EB229E">
            <wp:extent cx="2832100" cy="14883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830" cy="1498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34E9">
        <w:fldChar w:fldCharType="end"/>
      </w:r>
    </w:p>
    <w:p w14:paraId="0AF17EDF" w14:textId="77777777" w:rsidR="00E23276" w:rsidRPr="00AE34E9" w:rsidRDefault="00E23276" w:rsidP="00E23276"/>
    <w:p w14:paraId="6D9CE84E" w14:textId="77777777" w:rsidR="00E23276" w:rsidRPr="00AE34E9" w:rsidRDefault="00E23276" w:rsidP="00E23276">
      <w:r w:rsidRPr="00AE34E9">
        <w:rPr>
          <w:rFonts w:ascii="Effra" w:hAnsi="Effra"/>
          <w:color w:val="919090"/>
          <w:shd w:val="clear" w:color="auto" w:fill="FFFFFF"/>
        </w:rPr>
        <w:t>American Flag (White)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handmade fiber paper, magazines and acrylic on wood panel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46 X 24 X 5 inches</w:t>
      </w:r>
      <w:r w:rsidRPr="00AE34E9">
        <w:rPr>
          <w:rFonts w:ascii="Effra" w:hAnsi="Effra"/>
          <w:color w:val="919090"/>
        </w:rPr>
        <w:br/>
      </w:r>
      <w:r w:rsidRPr="00AE34E9">
        <w:rPr>
          <w:rFonts w:ascii="Effra" w:hAnsi="Effra"/>
          <w:color w:val="919090"/>
          <w:shd w:val="clear" w:color="auto" w:fill="FFFFFF"/>
        </w:rPr>
        <w:t>2014</w:t>
      </w:r>
    </w:p>
    <w:p w14:paraId="3788FA7D" w14:textId="77777777" w:rsidR="00E23276" w:rsidRDefault="00E23276" w:rsidP="00E23276">
      <w:pPr>
        <w:rPr>
          <w:color w:val="222222"/>
          <w:highlight w:val="white"/>
        </w:rPr>
      </w:pPr>
    </w:p>
    <w:p w14:paraId="1CFE5485" w14:textId="77777777" w:rsidR="00E23276" w:rsidRDefault="00E23276" w:rsidP="00E23276">
      <w:pPr>
        <w:rPr>
          <w:color w:val="222222"/>
          <w:highlight w:val="white"/>
        </w:rPr>
      </w:pPr>
    </w:p>
    <w:p w14:paraId="63FD3440" w14:textId="77777777" w:rsidR="00E23276" w:rsidRDefault="00E23276" w:rsidP="00E23276">
      <w:r>
        <w:fldChar w:fldCharType="begin"/>
      </w:r>
      <w:r>
        <w:instrText xml:space="preserve"> INCLUDEPICTURE "https://static.wixstatic.com/media/aa9fe7_a3d0f9d6cc924f8a9cfed17c645f04dd~mv2.jpg/v1/fill/w_994,h_1000,al_c,q_85,usm_0.66_1.00_0.01/aa9fe7_a3d0f9d6cc924f8a9cfed17c645f04dd~mv2.webp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F9BB003" wp14:editId="52BC27CC">
            <wp:extent cx="2625890" cy="2641600"/>
            <wp:effectExtent l="0" t="0" r="3175" b="0"/>
            <wp:docPr id="6" name="Picture 6" descr="PARAMOUNT (Yellow Mountai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ARAMOUNT (Yellow Mountain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801" cy="264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03CA7576" w14:textId="77777777" w:rsidR="00E23276" w:rsidRDefault="00E23276" w:rsidP="00E23276"/>
    <w:p w14:paraId="0908ED2A" w14:textId="77777777" w:rsidR="00E23276" w:rsidRPr="00AE34E9" w:rsidRDefault="00E23276" w:rsidP="00E23276">
      <w:r>
        <w:rPr>
          <w:rFonts w:ascii="Effra" w:hAnsi="Effra"/>
          <w:color w:val="919090"/>
          <w:shd w:val="clear" w:color="auto" w:fill="FFFFFF"/>
        </w:rPr>
        <w:t>Paramount</w:t>
      </w:r>
      <w:r w:rsidRPr="00AE34E9">
        <w:rPr>
          <w:rFonts w:ascii="Effra" w:hAnsi="Effra"/>
          <w:color w:val="919090"/>
          <w:shd w:val="clear" w:color="auto" w:fill="FFFFFF"/>
        </w:rPr>
        <w:t xml:space="preserve"> (</w:t>
      </w:r>
      <w:r>
        <w:rPr>
          <w:rFonts w:ascii="Effra" w:hAnsi="Effra"/>
          <w:color w:val="919090"/>
          <w:shd w:val="clear" w:color="auto" w:fill="FFFFFF"/>
        </w:rPr>
        <w:t>Yellow Mountain</w:t>
      </w:r>
      <w:r w:rsidRPr="00AE34E9">
        <w:rPr>
          <w:rFonts w:ascii="Effra" w:hAnsi="Effra"/>
          <w:color w:val="919090"/>
          <w:shd w:val="clear" w:color="auto" w:fill="FFFFFF"/>
        </w:rPr>
        <w:t>)</w:t>
      </w:r>
      <w:r w:rsidRPr="00AE34E9">
        <w:rPr>
          <w:rFonts w:ascii="Effra" w:hAnsi="Effra"/>
          <w:color w:val="919090"/>
        </w:rPr>
        <w:br/>
      </w:r>
      <w:r>
        <w:rPr>
          <w:rFonts w:ascii="Effra" w:hAnsi="Effra"/>
          <w:color w:val="919090"/>
          <w:shd w:val="clear" w:color="auto" w:fill="FFFFFF"/>
        </w:rPr>
        <w:t>silkscreen and mixed media on panel board</w:t>
      </w:r>
      <w:r w:rsidRPr="00AE34E9">
        <w:rPr>
          <w:rFonts w:ascii="Effra" w:hAnsi="Effra"/>
          <w:color w:val="919090"/>
        </w:rPr>
        <w:br/>
      </w:r>
      <w:r>
        <w:rPr>
          <w:rFonts w:ascii="Effra" w:hAnsi="Effra"/>
          <w:color w:val="919090"/>
          <w:shd w:val="clear" w:color="auto" w:fill="FFFFFF"/>
        </w:rPr>
        <w:t>32</w:t>
      </w:r>
      <w:r w:rsidRPr="00AE34E9">
        <w:rPr>
          <w:rFonts w:ascii="Effra" w:hAnsi="Effra"/>
          <w:color w:val="919090"/>
          <w:shd w:val="clear" w:color="auto" w:fill="FFFFFF"/>
        </w:rPr>
        <w:t xml:space="preserve"> X </w:t>
      </w:r>
      <w:r>
        <w:rPr>
          <w:rFonts w:ascii="Effra" w:hAnsi="Effra"/>
          <w:color w:val="919090"/>
          <w:shd w:val="clear" w:color="auto" w:fill="FFFFFF"/>
        </w:rPr>
        <w:t>32</w:t>
      </w:r>
      <w:r w:rsidRPr="00AE34E9">
        <w:rPr>
          <w:rFonts w:ascii="Effra" w:hAnsi="Effra"/>
          <w:color w:val="919090"/>
          <w:shd w:val="clear" w:color="auto" w:fill="FFFFFF"/>
        </w:rPr>
        <w:t xml:space="preserve"> inches</w:t>
      </w:r>
      <w:r w:rsidRPr="00AE34E9">
        <w:rPr>
          <w:rFonts w:ascii="Effra" w:hAnsi="Effra"/>
          <w:color w:val="919090"/>
        </w:rPr>
        <w:br/>
      </w:r>
    </w:p>
    <w:p w14:paraId="367F07B3" w14:textId="77777777" w:rsidR="00E23276" w:rsidRDefault="00E23276" w:rsidP="00E23276">
      <w:r>
        <w:lastRenderedPageBreak/>
        <w:fldChar w:fldCharType="begin"/>
      </w:r>
      <w:r>
        <w:instrText xml:space="preserve"> INCLUDEPICTURE "http://ceyadams.com/wp-content/uploads/2016/03/2014_kool_aid-940x940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74FAC9B" wp14:editId="669D7492">
            <wp:extent cx="2625725" cy="2625725"/>
            <wp:effectExtent l="0" t="0" r="317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725" cy="262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425734A5" w14:textId="77777777" w:rsidR="00E23276" w:rsidRDefault="00E23276" w:rsidP="00E23276"/>
    <w:p w14:paraId="268B76E2" w14:textId="77777777" w:rsidR="00E23276" w:rsidRDefault="00E23276" w:rsidP="00E23276">
      <w:r>
        <w:rPr>
          <w:rFonts w:ascii="Effra" w:hAnsi="Effra"/>
          <w:color w:val="919090"/>
          <w:shd w:val="clear" w:color="auto" w:fill="FFFFFF"/>
        </w:rPr>
        <w:t>Kool-Aid</w:t>
      </w:r>
      <w:r>
        <w:rPr>
          <w:rFonts w:ascii="Effra" w:hAnsi="Effra"/>
          <w:color w:val="919090"/>
        </w:rPr>
        <w:br/>
      </w:r>
      <w:r>
        <w:rPr>
          <w:rFonts w:ascii="Effra" w:hAnsi="Effra"/>
          <w:color w:val="919090"/>
          <w:shd w:val="clear" w:color="auto" w:fill="FFFFFF"/>
        </w:rPr>
        <w:t>handmade fiber paper, magazines and acrylic on canvas</w:t>
      </w:r>
      <w:r>
        <w:rPr>
          <w:rFonts w:ascii="Effra" w:hAnsi="Effra"/>
          <w:color w:val="919090"/>
        </w:rPr>
        <w:br/>
      </w:r>
      <w:r>
        <w:rPr>
          <w:rFonts w:ascii="Effra" w:hAnsi="Effra"/>
          <w:color w:val="919090"/>
          <w:shd w:val="clear" w:color="auto" w:fill="FFFFFF"/>
        </w:rPr>
        <w:t>24 X 24 x 2 inches</w:t>
      </w:r>
      <w:r>
        <w:rPr>
          <w:rFonts w:ascii="Effra" w:hAnsi="Effra"/>
          <w:color w:val="919090"/>
        </w:rPr>
        <w:br/>
      </w:r>
      <w:r>
        <w:rPr>
          <w:rFonts w:ascii="Effra" w:hAnsi="Effra"/>
          <w:color w:val="919090"/>
          <w:shd w:val="clear" w:color="auto" w:fill="FFFFFF"/>
        </w:rPr>
        <w:t>2014</w:t>
      </w:r>
    </w:p>
    <w:p w14:paraId="4F5C86E1" w14:textId="77777777" w:rsidR="00E23276" w:rsidRDefault="00E23276" w:rsidP="00E23276"/>
    <w:p w14:paraId="2BAF4A38" w14:textId="77777777" w:rsidR="00E23276" w:rsidRPr="00BA6D16" w:rsidRDefault="00E23276" w:rsidP="00E23276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</w:t>
      </w:r>
    </w:p>
    <w:p w14:paraId="56EC06C1" w14:textId="77777777" w:rsidR="00E23276" w:rsidRDefault="00E23276" w:rsidP="00AE34E9"/>
    <w:p w14:paraId="7C36F9BF" w14:textId="6AAA4496" w:rsidR="00AD03FC" w:rsidRPr="00776C21" w:rsidRDefault="00AE34E9" w:rsidP="00776C21">
      <w:pPr>
        <w:spacing w:line="276" w:lineRule="auto"/>
        <w:rPr>
          <w:b/>
          <w:bCs/>
          <w:sz w:val="32"/>
          <w:szCs w:val="32"/>
          <w:u w:val="single"/>
        </w:rPr>
      </w:pPr>
      <w:r>
        <w:rPr>
          <w:color w:val="222222"/>
          <w:highlight w:val="white"/>
        </w:rPr>
        <w:t xml:space="preserve"> </w:t>
      </w:r>
    </w:p>
    <w:sectPr w:rsidR="00AD03FC" w:rsidRPr="00776C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B07EE" w14:textId="77777777" w:rsidR="000E1B9A" w:rsidRDefault="000E1B9A" w:rsidP="004B303C">
      <w:r>
        <w:separator/>
      </w:r>
    </w:p>
  </w:endnote>
  <w:endnote w:type="continuationSeparator" w:id="0">
    <w:p w14:paraId="05A43639" w14:textId="77777777" w:rsidR="000E1B9A" w:rsidRDefault="000E1B9A" w:rsidP="004B3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ffr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8D69C" w14:textId="77777777" w:rsidR="000E1B9A" w:rsidRDefault="000E1B9A" w:rsidP="004B303C">
      <w:r>
        <w:separator/>
      </w:r>
    </w:p>
  </w:footnote>
  <w:footnote w:type="continuationSeparator" w:id="0">
    <w:p w14:paraId="4CD4A0E0" w14:textId="77777777" w:rsidR="000E1B9A" w:rsidRDefault="000E1B9A" w:rsidP="004B3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C48D3"/>
    <w:multiLevelType w:val="multilevel"/>
    <w:tmpl w:val="30C088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7EB2DF4"/>
    <w:multiLevelType w:val="multilevel"/>
    <w:tmpl w:val="4ED0F3E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8F62919"/>
    <w:multiLevelType w:val="multilevel"/>
    <w:tmpl w:val="BF4EB3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9130014"/>
    <w:multiLevelType w:val="multilevel"/>
    <w:tmpl w:val="70B6748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93B7305"/>
    <w:multiLevelType w:val="multilevel"/>
    <w:tmpl w:val="AA0E85C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31D27A0"/>
    <w:multiLevelType w:val="multilevel"/>
    <w:tmpl w:val="C186E7F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65B7F01"/>
    <w:multiLevelType w:val="multilevel"/>
    <w:tmpl w:val="53E4D3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0A6A0C"/>
    <w:multiLevelType w:val="multilevel"/>
    <w:tmpl w:val="4D40E8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6442142">
    <w:abstractNumId w:val="0"/>
  </w:num>
  <w:num w:numId="2" w16cid:durableId="2032997978">
    <w:abstractNumId w:val="4"/>
  </w:num>
  <w:num w:numId="3" w16cid:durableId="869490635">
    <w:abstractNumId w:val="5"/>
  </w:num>
  <w:num w:numId="4" w16cid:durableId="2044865081">
    <w:abstractNumId w:val="6"/>
  </w:num>
  <w:num w:numId="5" w16cid:durableId="1243368977">
    <w:abstractNumId w:val="2"/>
  </w:num>
  <w:num w:numId="6" w16cid:durableId="1438678855">
    <w:abstractNumId w:val="3"/>
  </w:num>
  <w:num w:numId="7" w16cid:durableId="731927594">
    <w:abstractNumId w:val="7"/>
  </w:num>
  <w:num w:numId="8" w16cid:durableId="1494916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zUyNLcwMzY3MbVU0lEKTi0uzszPAykwrAUA4UKMIywAAAA="/>
  </w:docVars>
  <w:rsids>
    <w:rsidRoot w:val="00111BCF"/>
    <w:rsid w:val="00090B2D"/>
    <w:rsid w:val="000C3924"/>
    <w:rsid w:val="000D7ED1"/>
    <w:rsid w:val="000E1B9A"/>
    <w:rsid w:val="00111BCF"/>
    <w:rsid w:val="001B6B82"/>
    <w:rsid w:val="0024353E"/>
    <w:rsid w:val="00402B35"/>
    <w:rsid w:val="00451DC8"/>
    <w:rsid w:val="004B303C"/>
    <w:rsid w:val="004C6382"/>
    <w:rsid w:val="007065E3"/>
    <w:rsid w:val="00776C21"/>
    <w:rsid w:val="00804F8F"/>
    <w:rsid w:val="0081153D"/>
    <w:rsid w:val="0098765E"/>
    <w:rsid w:val="00987F48"/>
    <w:rsid w:val="00A47591"/>
    <w:rsid w:val="00AD03FC"/>
    <w:rsid w:val="00AE34E9"/>
    <w:rsid w:val="00B025A0"/>
    <w:rsid w:val="00BA6D16"/>
    <w:rsid w:val="00D137F7"/>
    <w:rsid w:val="00DF3659"/>
    <w:rsid w:val="00E23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34127"/>
  <w15:docId w15:val="{567EDBD7-7B12-B547-8611-F2E41496D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4E9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paragraph" w:styleId="ListParagraph">
    <w:name w:val="List Paragraph"/>
    <w:basedOn w:val="Normal"/>
    <w:uiPriority w:val="34"/>
    <w:qFormat/>
    <w:rsid w:val="00B025A0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paragraph" w:styleId="Header">
    <w:name w:val="header"/>
    <w:basedOn w:val="Normal"/>
    <w:link w:val="HeaderChar"/>
    <w:uiPriority w:val="99"/>
    <w:unhideWhenUsed/>
    <w:rsid w:val="004B30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03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30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03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F36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6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65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6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65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BD80676F36B546B2C8BBA05E65CD7D" ma:contentTypeVersion="16" ma:contentTypeDescription="Create a new document." ma:contentTypeScope="" ma:versionID="b9be81853ca6b84edb74df7a538657be">
  <xsd:schema xmlns:xsd="http://www.w3.org/2001/XMLSchema" xmlns:xs="http://www.w3.org/2001/XMLSchema" xmlns:p="http://schemas.microsoft.com/office/2006/metadata/properties" xmlns:ns2="784312af-f8e4-459d-84c9-4f5efcbfabc6" xmlns:ns3="2e6bfeb0-cccd-4141-b239-7586044232dc" targetNamespace="http://schemas.microsoft.com/office/2006/metadata/properties" ma:root="true" ma:fieldsID="615d9ed1959f6a3eb604d1b7aa7e6a37" ns2:_="" ns3:_="">
    <xsd:import namespace="784312af-f8e4-459d-84c9-4f5efcbfabc6"/>
    <xsd:import namespace="2e6bfeb0-cccd-4141-b239-7586044232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312af-f8e4-459d-84c9-4f5efcbfab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b94c840-9c3b-4338-8452-a32504b99fcd}" ma:internalName="TaxCatchAll" ma:showField="CatchAllData" ma:web="784312af-f8e4-459d-84c9-4f5efcbfa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bfeb0-cccd-4141-b239-7586044232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e284ab-3129-4a4f-a33b-1446679d63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4312af-f8e4-459d-84c9-4f5efcbfabc6" xsi:nil="true"/>
    <lcf76f155ced4ddcb4097134ff3c332f xmlns="2e6bfeb0-cccd-4141-b239-7586044232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894C82-836C-474D-B651-FD0E9A8A6CA2}"/>
</file>

<file path=customXml/itemProps2.xml><?xml version="1.0" encoding="utf-8"?>
<ds:datastoreItem xmlns:ds="http://schemas.openxmlformats.org/officeDocument/2006/customXml" ds:itemID="{85A6862E-52F4-47BC-A026-65B05A35AB11}"/>
</file>

<file path=customXml/itemProps3.xml><?xml version="1.0" encoding="utf-8"?>
<ds:datastoreItem xmlns:ds="http://schemas.openxmlformats.org/officeDocument/2006/customXml" ds:itemID="{2D3E941F-AE9D-4293-8989-284A7225A2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1</Words>
  <Characters>359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cer Cramer</dc:creator>
  <cp:lastModifiedBy>hepiwachter</cp:lastModifiedBy>
  <cp:revision>2</cp:revision>
  <dcterms:created xsi:type="dcterms:W3CDTF">2023-09-13T10:47:00Z</dcterms:created>
  <dcterms:modified xsi:type="dcterms:W3CDTF">2023-09-13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BD80676F36B546B2C8BBA05E65CD7D</vt:lpwstr>
  </property>
</Properties>
</file>